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37809" w14:textId="63C2FE31" w:rsidR="00E2106F" w:rsidRDefault="009F6772" w:rsidP="003C2A7B">
      <w:pPr>
        <w:jc w:val="center"/>
        <w:rPr>
          <w:rFonts w:ascii="Verdana" w:hAnsi="Verdana"/>
          <w:sz w:val="24"/>
        </w:rPr>
      </w:pPr>
      <w:r w:rsidRPr="009F6772">
        <w:rPr>
          <w:rFonts w:ascii="Verdana" w:hAnsi="Verdana"/>
          <w:noProof/>
          <w:sz w:val="24"/>
          <w:lang w:eastAsia="en-ZA"/>
        </w:rPr>
        <w:drawing>
          <wp:anchor distT="0" distB="0" distL="114300" distR="114300" simplePos="0" relativeHeight="251663360" behindDoc="0" locked="0" layoutInCell="1" allowOverlap="1" wp14:anchorId="28D6E914" wp14:editId="730BE092">
            <wp:simplePos x="0" y="0"/>
            <wp:positionH relativeFrom="column">
              <wp:posOffset>3354705</wp:posOffset>
            </wp:positionH>
            <wp:positionV relativeFrom="paragraph">
              <wp:posOffset>-238125</wp:posOffset>
            </wp:positionV>
            <wp:extent cx="669600" cy="828000"/>
            <wp:effectExtent l="0" t="0" r="0" b="0"/>
            <wp:wrapNone/>
            <wp:docPr id="5" name="Picture 5" descr="C:\Users\ALysko\Dropbox\My PC (ALYSKO-NB3)\Downloads\LogoNSTFwithNameFull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ysko\Dropbox\My PC (ALYSKO-NB3)\Downloads\LogoNSTFwithNameFull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40" t="2261" r="2484" b="2763"/>
                    <a:stretch/>
                  </pic:blipFill>
                  <pic:spPr bwMode="auto">
                    <a:xfrm>
                      <a:off x="0" y="0"/>
                      <a:ext cx="669600" cy="8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106F" w:rsidRPr="00E2106F">
        <w:rPr>
          <w:rFonts w:ascii="Verdana" w:hAnsi="Verdana"/>
          <w:noProof/>
          <w:sz w:val="24"/>
          <w:lang w:eastAsia="en-ZA"/>
        </w:rPr>
        <w:drawing>
          <wp:anchor distT="0" distB="0" distL="114300" distR="114300" simplePos="0" relativeHeight="251662336" behindDoc="0" locked="0" layoutInCell="1" allowOverlap="1" wp14:anchorId="7AEBEFA4" wp14:editId="6F7EB6C8">
            <wp:simplePos x="0" y="0"/>
            <wp:positionH relativeFrom="margin">
              <wp:posOffset>-62230</wp:posOffset>
            </wp:positionH>
            <wp:positionV relativeFrom="paragraph">
              <wp:posOffset>-238125</wp:posOffset>
            </wp:positionV>
            <wp:extent cx="1486535" cy="82740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EEE ZA logo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63" t="15433" r="16550" b="13071"/>
                    <a:stretch/>
                  </pic:blipFill>
                  <pic:spPr bwMode="auto">
                    <a:xfrm>
                      <a:off x="0" y="0"/>
                      <a:ext cx="1486535" cy="827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106F" w:rsidRPr="00E2106F">
        <w:rPr>
          <w:rFonts w:ascii="Verdana" w:hAnsi="Verdana"/>
          <w:noProof/>
          <w:sz w:val="24"/>
          <w:lang w:eastAsia="en-ZA"/>
        </w:rPr>
        <w:drawing>
          <wp:anchor distT="0" distB="0" distL="114300" distR="114300" simplePos="0" relativeHeight="251661312" behindDoc="0" locked="0" layoutInCell="1" allowOverlap="1" wp14:anchorId="0F017C3B" wp14:editId="6B37003A">
            <wp:simplePos x="0" y="0"/>
            <wp:positionH relativeFrom="column">
              <wp:posOffset>1643380</wp:posOffset>
            </wp:positionH>
            <wp:positionV relativeFrom="paragraph">
              <wp:posOffset>-238125</wp:posOffset>
            </wp:positionV>
            <wp:extent cx="1378585" cy="82740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IEE-LOGO-BP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8585" cy="827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106F" w:rsidRPr="00E2106F">
        <w:rPr>
          <w:rFonts w:ascii="Verdana" w:hAnsi="Verdana"/>
          <w:noProof/>
          <w:sz w:val="24"/>
          <w:lang w:eastAsia="en-ZA"/>
        </w:rPr>
        <w:drawing>
          <wp:anchor distT="0" distB="0" distL="114300" distR="114300" simplePos="0" relativeHeight="251659264" behindDoc="0" locked="0" layoutInCell="1" allowOverlap="1" wp14:anchorId="0983169E" wp14:editId="29B33A6D">
            <wp:simplePos x="0" y="0"/>
            <wp:positionH relativeFrom="margin">
              <wp:posOffset>4287520</wp:posOffset>
            </wp:positionH>
            <wp:positionV relativeFrom="paragraph">
              <wp:posOffset>-238125</wp:posOffset>
            </wp:positionV>
            <wp:extent cx="2484000" cy="8280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BIT 2017 logo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4000" cy="82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10BD06" w14:textId="77777777" w:rsidR="00E2106F" w:rsidRDefault="00E2106F" w:rsidP="003C2A7B">
      <w:pPr>
        <w:jc w:val="center"/>
        <w:rPr>
          <w:rFonts w:ascii="Verdana" w:hAnsi="Verdana"/>
          <w:sz w:val="24"/>
        </w:rPr>
      </w:pPr>
    </w:p>
    <w:p w14:paraId="26305B29" w14:textId="77777777" w:rsidR="00E2106F" w:rsidRDefault="00E2106F" w:rsidP="003C2A7B">
      <w:pPr>
        <w:jc w:val="center"/>
        <w:rPr>
          <w:rFonts w:ascii="Verdana" w:hAnsi="Verdana"/>
          <w:sz w:val="24"/>
        </w:rPr>
      </w:pPr>
    </w:p>
    <w:p w14:paraId="7ECBA7CF" w14:textId="093B6886" w:rsidR="00B904F1" w:rsidRPr="00B904F1" w:rsidRDefault="00DA1B62" w:rsidP="00DA1B62">
      <w:pPr>
        <w:rPr>
          <w:rFonts w:ascii="Verdana" w:hAnsi="Verdana"/>
          <w:b/>
          <w:sz w:val="20"/>
        </w:rPr>
      </w:pPr>
      <w:r w:rsidRPr="00B904F1">
        <w:rPr>
          <w:rFonts w:ascii="Verdana" w:hAnsi="Verdana"/>
          <w:b/>
          <w:sz w:val="20"/>
        </w:rPr>
        <w:t xml:space="preserve">Template of a resume </w:t>
      </w:r>
      <w:r w:rsidR="00E019D2">
        <w:rPr>
          <w:rFonts w:ascii="Verdana" w:hAnsi="Verdana"/>
          <w:b/>
          <w:sz w:val="20"/>
        </w:rPr>
        <w:t>for the student</w:t>
      </w:r>
    </w:p>
    <w:p w14:paraId="5072F76E" w14:textId="7AAFEEF9" w:rsidR="00F57162" w:rsidRDefault="00DA1B62" w:rsidP="00DA1B62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(</w:t>
      </w:r>
      <w:r w:rsidRPr="006E2201">
        <w:rPr>
          <w:rFonts w:ascii="Verdana" w:hAnsi="Verdana"/>
          <w:i/>
          <w:sz w:val="16"/>
        </w:rPr>
        <w:t>please feel free to replace with your own, as long as it fulfils t</w:t>
      </w:r>
      <w:r w:rsidR="00EF13C0" w:rsidRPr="006E2201">
        <w:rPr>
          <w:rFonts w:ascii="Verdana" w:hAnsi="Verdana"/>
          <w:i/>
          <w:sz w:val="16"/>
        </w:rPr>
        <w:t>he stated requirements: t</w:t>
      </w:r>
      <w:r w:rsidR="00DC2A82" w:rsidRPr="006E2201">
        <w:rPr>
          <w:rFonts w:ascii="Verdana" w:hAnsi="Verdana"/>
          <w:i/>
          <w:sz w:val="16"/>
        </w:rPr>
        <w:t>he resume must include</w:t>
      </w:r>
      <w:r w:rsidRPr="006E2201">
        <w:rPr>
          <w:rFonts w:ascii="Verdana" w:hAnsi="Verdana"/>
          <w:i/>
          <w:sz w:val="16"/>
        </w:rPr>
        <w:t xml:space="preserve"> periods of attendance at all schools, expected and completed graduation dates, all already achieved degrees (if any), and a list of published and submitted journal and conference papers and popular science and news articles</w:t>
      </w:r>
      <w:r w:rsidR="00EF13C0">
        <w:rPr>
          <w:rFonts w:ascii="Verdana" w:hAnsi="Verdana"/>
          <w:sz w:val="20"/>
        </w:rPr>
        <w:t>)</w:t>
      </w:r>
    </w:p>
    <w:p w14:paraId="5A7B174A" w14:textId="192B282C" w:rsidR="00583FBA" w:rsidRPr="007F24E7" w:rsidRDefault="00583FBA" w:rsidP="00583FBA">
      <w:pPr>
        <w:rPr>
          <w:rFonts w:ascii="Verdana" w:hAnsi="Verdana"/>
          <w:sz w:val="18"/>
        </w:rPr>
      </w:pPr>
      <w:r w:rsidRPr="007F24E7">
        <w:rPr>
          <w:rFonts w:ascii="Verdana" w:hAnsi="Verdana"/>
          <w:sz w:val="16"/>
        </w:rPr>
        <w:t xml:space="preserve">NB! </w:t>
      </w:r>
      <w:r>
        <w:rPr>
          <w:rFonts w:ascii="Verdana" w:hAnsi="Verdana"/>
          <w:sz w:val="16"/>
        </w:rPr>
        <w:t>The organizers will keep the</w:t>
      </w:r>
      <w:r w:rsidRPr="007F24E7">
        <w:rPr>
          <w:rFonts w:ascii="Verdana" w:hAnsi="Verdana"/>
          <w:sz w:val="16"/>
        </w:rPr>
        <w:t xml:space="preserve"> data</w:t>
      </w:r>
      <w:r>
        <w:rPr>
          <w:rFonts w:ascii="Verdana" w:hAnsi="Verdana"/>
          <w:sz w:val="16"/>
        </w:rPr>
        <w:t xml:space="preserve"> in this template</w:t>
      </w:r>
      <w:r w:rsidRPr="007F24E7">
        <w:rPr>
          <w:rFonts w:ascii="Verdana" w:hAnsi="Verdana"/>
          <w:sz w:val="16"/>
        </w:rPr>
        <w:t xml:space="preserve"> confidential. However, if you win, most details (except for the age</w:t>
      </w:r>
      <w:r>
        <w:rPr>
          <w:rFonts w:ascii="Verdana" w:hAnsi="Verdana"/>
          <w:sz w:val="16"/>
        </w:rPr>
        <w:t xml:space="preserve">, </w:t>
      </w:r>
      <w:r w:rsidRPr="007F24E7">
        <w:rPr>
          <w:rFonts w:ascii="Verdana" w:hAnsi="Verdana"/>
          <w:sz w:val="16"/>
        </w:rPr>
        <w:t>gender</w:t>
      </w:r>
      <w:r>
        <w:rPr>
          <w:rFonts w:ascii="Verdana" w:hAnsi="Verdana"/>
          <w:sz w:val="16"/>
        </w:rPr>
        <w:t>, student and phone numbers</w:t>
      </w:r>
      <w:r w:rsidRPr="007F24E7">
        <w:rPr>
          <w:rFonts w:ascii="Verdana" w:hAnsi="Verdana"/>
          <w:sz w:val="16"/>
        </w:rPr>
        <w:t>) may be used in publications</w:t>
      </w:r>
      <w:r>
        <w:rPr>
          <w:rFonts w:ascii="Verdana" w:hAnsi="Verdana"/>
          <w:sz w:val="16"/>
        </w:rPr>
        <w:t xml:space="preserve"> about</w:t>
      </w:r>
      <w:r w:rsidR="00981D06">
        <w:rPr>
          <w:rFonts w:ascii="Verdana" w:hAnsi="Verdana"/>
          <w:sz w:val="16"/>
        </w:rPr>
        <w:t xml:space="preserve"> the</w:t>
      </w:r>
      <w:r>
        <w:rPr>
          <w:rFonts w:ascii="Verdana" w:hAnsi="Verdana"/>
          <w:sz w:val="16"/>
        </w:rPr>
        <w:t xml:space="preserve"> competition (if you do not agree, please do not submit)</w:t>
      </w:r>
      <w:r w:rsidRPr="007F24E7">
        <w:rPr>
          <w:rFonts w:ascii="Verdana" w:hAnsi="Verdana"/>
          <w:sz w:val="16"/>
        </w:rPr>
        <w:t xml:space="preserve">. </w:t>
      </w:r>
    </w:p>
    <w:p w14:paraId="187BCE4E" w14:textId="38DEB85C" w:rsidR="00E019D2" w:rsidRDefault="00E019D2" w:rsidP="00DA1B62">
      <w:pPr>
        <w:rPr>
          <w:rFonts w:ascii="Verdana" w:hAnsi="Verdana"/>
          <w:sz w:val="20"/>
        </w:rPr>
      </w:pPr>
    </w:p>
    <w:p w14:paraId="535362D5" w14:textId="3DFB68E8" w:rsidR="00DA2533" w:rsidRDefault="00DA2533" w:rsidP="00DA1B62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Attendance of all schoo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2098"/>
        <w:gridCol w:w="3968"/>
      </w:tblGrid>
      <w:tr w:rsidR="00E019D2" w14:paraId="33D93566" w14:textId="77777777" w:rsidTr="00E019D2">
        <w:tc>
          <w:tcPr>
            <w:tcW w:w="4390" w:type="dxa"/>
          </w:tcPr>
          <w:p w14:paraId="4DAAAD50" w14:textId="0504D46B" w:rsidR="00E019D2" w:rsidRPr="00DC2A82" w:rsidRDefault="008B2A8C" w:rsidP="00DA1B62">
            <w:pPr>
              <w:rPr>
                <w:rFonts w:ascii="Verdana" w:hAnsi="Verdana"/>
                <w:b/>
                <w:sz w:val="16"/>
              </w:rPr>
            </w:pPr>
            <w:r>
              <w:rPr>
                <w:rFonts w:ascii="Verdana" w:hAnsi="Verdana"/>
                <w:b/>
                <w:sz w:val="16"/>
              </w:rPr>
              <w:t>University/</w:t>
            </w:r>
            <w:r w:rsidR="00E019D2" w:rsidRPr="00DC2A82">
              <w:rPr>
                <w:rFonts w:ascii="Verdana" w:hAnsi="Verdana"/>
                <w:b/>
                <w:sz w:val="16"/>
              </w:rPr>
              <w:t>School name</w:t>
            </w:r>
          </w:p>
        </w:tc>
        <w:tc>
          <w:tcPr>
            <w:tcW w:w="2098" w:type="dxa"/>
          </w:tcPr>
          <w:p w14:paraId="4D4FAD1D" w14:textId="7FE43510" w:rsidR="00E019D2" w:rsidRPr="00DC2A82" w:rsidRDefault="00E019D2" w:rsidP="00DA1B62">
            <w:pPr>
              <w:rPr>
                <w:rFonts w:ascii="Verdana" w:hAnsi="Verdana"/>
                <w:b/>
                <w:sz w:val="16"/>
              </w:rPr>
            </w:pPr>
            <w:r w:rsidRPr="00DC2A82">
              <w:rPr>
                <w:rFonts w:ascii="Verdana" w:hAnsi="Verdana"/>
                <w:b/>
                <w:sz w:val="16"/>
              </w:rPr>
              <w:t>Degree</w:t>
            </w:r>
            <w:r w:rsidR="00AD4CDB">
              <w:rPr>
                <w:rFonts w:ascii="Verdana" w:hAnsi="Verdana"/>
                <w:b/>
                <w:sz w:val="16"/>
              </w:rPr>
              <w:t xml:space="preserve"> received or being </w:t>
            </w:r>
            <w:r w:rsidR="000B3541">
              <w:rPr>
                <w:rFonts w:ascii="Verdana" w:hAnsi="Verdana"/>
                <w:b/>
                <w:sz w:val="16"/>
              </w:rPr>
              <w:t>pursued</w:t>
            </w:r>
          </w:p>
        </w:tc>
        <w:tc>
          <w:tcPr>
            <w:tcW w:w="3968" w:type="dxa"/>
          </w:tcPr>
          <w:p w14:paraId="27C7B78C" w14:textId="2B53EA49" w:rsidR="00E019D2" w:rsidRPr="00DC2A82" w:rsidRDefault="00E019D2" w:rsidP="00DA1B62">
            <w:pPr>
              <w:rPr>
                <w:rFonts w:ascii="Verdana" w:hAnsi="Verdana"/>
                <w:b/>
                <w:sz w:val="16"/>
              </w:rPr>
            </w:pPr>
            <w:r w:rsidRPr="00DC2A82">
              <w:rPr>
                <w:rFonts w:ascii="Verdana" w:hAnsi="Verdana"/>
                <w:b/>
                <w:sz w:val="16"/>
              </w:rPr>
              <w:t>Period of attendance incl. completed/expected graduation dates</w:t>
            </w:r>
          </w:p>
        </w:tc>
      </w:tr>
      <w:tr w:rsidR="00E019D2" w14:paraId="2E96AAED" w14:textId="77777777" w:rsidTr="00E019D2">
        <w:tc>
          <w:tcPr>
            <w:tcW w:w="4390" w:type="dxa"/>
          </w:tcPr>
          <w:p w14:paraId="2EE26518" w14:textId="77777777" w:rsidR="00E019D2" w:rsidRPr="00DC2A82" w:rsidRDefault="00E019D2" w:rsidP="00E46038">
            <w:pPr>
              <w:spacing w:after="240"/>
              <w:rPr>
                <w:rFonts w:ascii="Verdana" w:hAnsi="Verdana"/>
                <w:sz w:val="16"/>
              </w:rPr>
            </w:pPr>
          </w:p>
        </w:tc>
        <w:tc>
          <w:tcPr>
            <w:tcW w:w="2098" w:type="dxa"/>
          </w:tcPr>
          <w:p w14:paraId="174D70B4" w14:textId="77777777" w:rsidR="00E019D2" w:rsidRPr="00DC2A82" w:rsidRDefault="00E019D2" w:rsidP="00E46038">
            <w:pPr>
              <w:spacing w:after="240"/>
              <w:rPr>
                <w:rFonts w:ascii="Verdana" w:hAnsi="Verdana"/>
                <w:sz w:val="16"/>
              </w:rPr>
            </w:pPr>
          </w:p>
        </w:tc>
        <w:tc>
          <w:tcPr>
            <w:tcW w:w="3968" w:type="dxa"/>
          </w:tcPr>
          <w:p w14:paraId="3E4D17CB" w14:textId="04B10D07" w:rsidR="00E019D2" w:rsidRPr="00DC2A82" w:rsidRDefault="00E019D2" w:rsidP="00E46038">
            <w:pPr>
              <w:spacing w:after="240"/>
              <w:rPr>
                <w:rFonts w:ascii="Verdana" w:hAnsi="Verdana"/>
                <w:sz w:val="16"/>
              </w:rPr>
            </w:pPr>
          </w:p>
        </w:tc>
      </w:tr>
      <w:tr w:rsidR="00E019D2" w14:paraId="1758CA84" w14:textId="77777777" w:rsidTr="00E019D2">
        <w:tc>
          <w:tcPr>
            <w:tcW w:w="4390" w:type="dxa"/>
          </w:tcPr>
          <w:p w14:paraId="65281A51" w14:textId="77777777" w:rsidR="00E019D2" w:rsidRPr="00DC2A82" w:rsidRDefault="00E019D2" w:rsidP="00E46038">
            <w:pPr>
              <w:spacing w:after="240"/>
              <w:rPr>
                <w:rFonts w:ascii="Verdana" w:hAnsi="Verdana"/>
                <w:sz w:val="16"/>
              </w:rPr>
            </w:pPr>
          </w:p>
        </w:tc>
        <w:tc>
          <w:tcPr>
            <w:tcW w:w="2098" w:type="dxa"/>
          </w:tcPr>
          <w:p w14:paraId="673458EF" w14:textId="77777777" w:rsidR="00E019D2" w:rsidRPr="00DC2A82" w:rsidRDefault="00E019D2" w:rsidP="00E46038">
            <w:pPr>
              <w:spacing w:after="240"/>
              <w:rPr>
                <w:rFonts w:ascii="Verdana" w:hAnsi="Verdana"/>
                <w:sz w:val="16"/>
              </w:rPr>
            </w:pPr>
          </w:p>
        </w:tc>
        <w:tc>
          <w:tcPr>
            <w:tcW w:w="3968" w:type="dxa"/>
          </w:tcPr>
          <w:p w14:paraId="4E86758F" w14:textId="10E974D9" w:rsidR="00E019D2" w:rsidRPr="00DC2A82" w:rsidRDefault="00E019D2" w:rsidP="00E46038">
            <w:pPr>
              <w:spacing w:after="240"/>
              <w:rPr>
                <w:rFonts w:ascii="Verdana" w:hAnsi="Verdana"/>
                <w:sz w:val="16"/>
              </w:rPr>
            </w:pPr>
          </w:p>
        </w:tc>
      </w:tr>
      <w:tr w:rsidR="00E019D2" w14:paraId="6A202C35" w14:textId="77777777" w:rsidTr="00E019D2">
        <w:tc>
          <w:tcPr>
            <w:tcW w:w="4390" w:type="dxa"/>
          </w:tcPr>
          <w:p w14:paraId="445DDC15" w14:textId="77777777" w:rsidR="00E019D2" w:rsidRPr="00DC2A82" w:rsidRDefault="00E019D2" w:rsidP="00E46038">
            <w:pPr>
              <w:spacing w:after="240"/>
              <w:rPr>
                <w:rFonts w:ascii="Verdana" w:hAnsi="Verdana"/>
                <w:sz w:val="16"/>
              </w:rPr>
            </w:pPr>
          </w:p>
        </w:tc>
        <w:tc>
          <w:tcPr>
            <w:tcW w:w="2098" w:type="dxa"/>
          </w:tcPr>
          <w:p w14:paraId="0DA7BCD3" w14:textId="77777777" w:rsidR="00E019D2" w:rsidRPr="00DC2A82" w:rsidRDefault="00E019D2" w:rsidP="00E46038">
            <w:pPr>
              <w:spacing w:after="240"/>
              <w:rPr>
                <w:rFonts w:ascii="Verdana" w:hAnsi="Verdana"/>
                <w:sz w:val="16"/>
              </w:rPr>
            </w:pPr>
          </w:p>
        </w:tc>
        <w:tc>
          <w:tcPr>
            <w:tcW w:w="3968" w:type="dxa"/>
          </w:tcPr>
          <w:p w14:paraId="5FD0D8F6" w14:textId="5E44BA30" w:rsidR="00E019D2" w:rsidRPr="00DC2A82" w:rsidRDefault="00E019D2" w:rsidP="00E46038">
            <w:pPr>
              <w:spacing w:after="240"/>
              <w:rPr>
                <w:rFonts w:ascii="Verdana" w:hAnsi="Verdana"/>
                <w:sz w:val="16"/>
              </w:rPr>
            </w:pPr>
          </w:p>
        </w:tc>
      </w:tr>
    </w:tbl>
    <w:p w14:paraId="175BA0D0" w14:textId="313506AF" w:rsidR="00EF13C0" w:rsidRDefault="00EF13C0" w:rsidP="00DA1B62">
      <w:pPr>
        <w:rPr>
          <w:rFonts w:ascii="Verdana" w:hAnsi="Verdana"/>
          <w:sz w:val="20"/>
        </w:rPr>
      </w:pPr>
    </w:p>
    <w:p w14:paraId="3F178CD4" w14:textId="77777777" w:rsidR="00EC4D59" w:rsidRDefault="00EC4D59" w:rsidP="00DA1B62">
      <w:pPr>
        <w:rPr>
          <w:rFonts w:ascii="Verdana" w:hAnsi="Verdana"/>
          <w:sz w:val="20"/>
        </w:rPr>
      </w:pPr>
    </w:p>
    <w:p w14:paraId="5A4E271D" w14:textId="0C9B5BA5" w:rsidR="00EF13C0" w:rsidRDefault="00EF13C0" w:rsidP="00DA1B62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L</w:t>
      </w:r>
      <w:r w:rsidRPr="00950136">
        <w:rPr>
          <w:rFonts w:ascii="Verdana" w:hAnsi="Verdana"/>
          <w:sz w:val="20"/>
        </w:rPr>
        <w:t xml:space="preserve">ist of published and submitted journal and conference </w:t>
      </w:r>
      <w:r>
        <w:rPr>
          <w:rFonts w:ascii="Verdana" w:hAnsi="Verdana"/>
          <w:sz w:val="20"/>
        </w:rPr>
        <w:t>papers and popular science and news articles:</w:t>
      </w:r>
    </w:p>
    <w:p w14:paraId="03AD11D2" w14:textId="26DF3940" w:rsidR="00EF13C0" w:rsidRDefault="007C4112" w:rsidP="007C4112">
      <w:pPr>
        <w:pStyle w:val="ListParagraph"/>
        <w:numPr>
          <w:ilvl w:val="0"/>
          <w:numId w:val="4"/>
        </w:numPr>
        <w:spacing w:line="720" w:lineRule="auto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…</w:t>
      </w:r>
    </w:p>
    <w:p w14:paraId="5CA41022" w14:textId="5600833C" w:rsidR="007C4112" w:rsidRDefault="007C4112" w:rsidP="007C4112">
      <w:pPr>
        <w:pStyle w:val="ListParagraph"/>
        <w:numPr>
          <w:ilvl w:val="0"/>
          <w:numId w:val="4"/>
        </w:numPr>
        <w:spacing w:line="720" w:lineRule="auto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…</w:t>
      </w:r>
    </w:p>
    <w:p w14:paraId="6CB77BD2" w14:textId="5DD61016" w:rsidR="007C4112" w:rsidRDefault="007C4112" w:rsidP="007C4112">
      <w:pPr>
        <w:pStyle w:val="ListParagraph"/>
        <w:numPr>
          <w:ilvl w:val="0"/>
          <w:numId w:val="4"/>
        </w:numPr>
        <w:spacing w:line="720" w:lineRule="auto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…</w:t>
      </w:r>
    </w:p>
    <w:p w14:paraId="7833F60E" w14:textId="7DC0CBD7" w:rsidR="007C4112" w:rsidRDefault="007C4112" w:rsidP="007C4112">
      <w:pPr>
        <w:pStyle w:val="ListParagraph"/>
        <w:numPr>
          <w:ilvl w:val="0"/>
          <w:numId w:val="4"/>
        </w:numPr>
        <w:spacing w:line="720" w:lineRule="auto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…</w:t>
      </w:r>
    </w:p>
    <w:p w14:paraId="6858EE04" w14:textId="3FD78EB7" w:rsidR="007C4112" w:rsidRDefault="007C4112" w:rsidP="007C4112">
      <w:pPr>
        <w:pStyle w:val="ListParagraph"/>
        <w:numPr>
          <w:ilvl w:val="0"/>
          <w:numId w:val="4"/>
        </w:numPr>
        <w:spacing w:line="720" w:lineRule="auto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…</w:t>
      </w:r>
    </w:p>
    <w:p w14:paraId="4B8AD593" w14:textId="68B39E5A" w:rsidR="007C4112" w:rsidRDefault="007C4112" w:rsidP="007C4112">
      <w:pPr>
        <w:pStyle w:val="ListParagraph"/>
        <w:numPr>
          <w:ilvl w:val="0"/>
          <w:numId w:val="4"/>
        </w:numPr>
        <w:spacing w:line="720" w:lineRule="auto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…</w:t>
      </w:r>
    </w:p>
    <w:p w14:paraId="4DCEC30D" w14:textId="316D0F10" w:rsidR="007C4112" w:rsidRDefault="007C4112" w:rsidP="007C4112">
      <w:pPr>
        <w:pStyle w:val="ListParagraph"/>
        <w:numPr>
          <w:ilvl w:val="0"/>
          <w:numId w:val="4"/>
        </w:numPr>
        <w:spacing w:line="720" w:lineRule="auto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…</w:t>
      </w:r>
    </w:p>
    <w:p w14:paraId="0AC887AA" w14:textId="4CADEA85" w:rsidR="00DA2533" w:rsidRDefault="00DA2533" w:rsidP="00DA2533">
      <w:pPr>
        <w:spacing w:line="720" w:lineRule="auto"/>
        <w:rPr>
          <w:rFonts w:ascii="Verdana" w:hAnsi="Verdana"/>
          <w:sz w:val="20"/>
        </w:rPr>
      </w:pPr>
    </w:p>
    <w:p w14:paraId="470ACA88" w14:textId="2D569FD0" w:rsidR="00DA2533" w:rsidRDefault="00DA2533" w:rsidP="00DA2533">
      <w:pPr>
        <w:spacing w:line="720" w:lineRule="auto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Other information you consider relevant:</w:t>
      </w:r>
    </w:p>
    <w:p w14:paraId="39ECC552" w14:textId="409D4027" w:rsidR="00997AAB" w:rsidRPr="00DA2533" w:rsidRDefault="00DA2533" w:rsidP="00DA2533">
      <w:pPr>
        <w:spacing w:line="720" w:lineRule="auto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…</w:t>
      </w:r>
    </w:p>
    <w:sectPr w:rsidR="00997AAB" w:rsidRPr="00DA2533" w:rsidSect="00362460">
      <w:footerReference w:type="default" r:id="rId13"/>
      <w:pgSz w:w="11906" w:h="16838"/>
      <w:pgMar w:top="720" w:right="720" w:bottom="720" w:left="720" w:header="708" w:footer="18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56621" w14:textId="77777777" w:rsidR="00563D4D" w:rsidRDefault="00563D4D" w:rsidP="00362460">
      <w:pPr>
        <w:spacing w:after="0" w:line="240" w:lineRule="auto"/>
      </w:pPr>
      <w:r>
        <w:separator/>
      </w:r>
    </w:p>
  </w:endnote>
  <w:endnote w:type="continuationSeparator" w:id="0">
    <w:p w14:paraId="1500DDAB" w14:textId="77777777" w:rsidR="00563D4D" w:rsidRDefault="00563D4D" w:rsidP="003624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33E09" w14:textId="2AF7F0DB" w:rsidR="00362460" w:rsidRPr="00362460" w:rsidRDefault="00A256D5" w:rsidP="00362460">
    <w:pPr>
      <w:spacing w:before="360"/>
      <w:jc w:val="center"/>
      <w:rPr>
        <w:rFonts w:ascii="Verdana" w:hAnsi="Verdana"/>
        <w:b/>
        <w:color w:val="FF0000"/>
        <w:sz w:val="20"/>
      </w:rPr>
    </w:pPr>
    <w:r>
      <w:rPr>
        <w:rFonts w:ascii="Verdana" w:hAnsi="Verdana"/>
        <w:b/>
        <w:color w:val="FF0000"/>
        <w:sz w:val="20"/>
      </w:rPr>
      <w:t xml:space="preserve">SUBMISSION DEADLINE: </w:t>
    </w:r>
    <w:r w:rsidR="00712AF5">
      <w:rPr>
        <w:rFonts w:ascii="Verdana" w:hAnsi="Verdana"/>
        <w:b/>
        <w:color w:val="FF0000"/>
        <w:sz w:val="20"/>
      </w:rPr>
      <w:t>15</w:t>
    </w:r>
    <w:r w:rsidR="00362460" w:rsidRPr="00362460">
      <w:rPr>
        <w:rFonts w:ascii="Verdana" w:hAnsi="Verdana"/>
        <w:b/>
        <w:color w:val="FF0000"/>
        <w:sz w:val="20"/>
      </w:rPr>
      <w:t xml:space="preserve"> </w:t>
    </w:r>
    <w:r w:rsidR="00712AF5">
      <w:rPr>
        <w:rFonts w:ascii="Verdana" w:hAnsi="Verdana"/>
        <w:b/>
        <w:color w:val="FF0000"/>
        <w:sz w:val="20"/>
      </w:rPr>
      <w:t>JUNE</w:t>
    </w:r>
    <w:r w:rsidR="00712AF5" w:rsidRPr="00362460">
      <w:rPr>
        <w:rFonts w:ascii="Verdana" w:hAnsi="Verdana"/>
        <w:b/>
        <w:color w:val="FF0000"/>
        <w:sz w:val="20"/>
      </w:rPr>
      <w:t xml:space="preserve"> </w:t>
    </w:r>
    <w:r w:rsidR="00362460" w:rsidRPr="00362460">
      <w:rPr>
        <w:rFonts w:ascii="Verdana" w:hAnsi="Verdana"/>
        <w:b/>
        <w:color w:val="FF0000"/>
        <w:sz w:val="20"/>
      </w:rPr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6A56A" w14:textId="77777777" w:rsidR="00563D4D" w:rsidRDefault="00563D4D" w:rsidP="00362460">
      <w:pPr>
        <w:spacing w:after="0" w:line="240" w:lineRule="auto"/>
      </w:pPr>
      <w:r>
        <w:separator/>
      </w:r>
    </w:p>
  </w:footnote>
  <w:footnote w:type="continuationSeparator" w:id="0">
    <w:p w14:paraId="1A71731D" w14:textId="77777777" w:rsidR="00563D4D" w:rsidRDefault="00563D4D" w:rsidP="003624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E2FE9"/>
    <w:multiLevelType w:val="hybridMultilevel"/>
    <w:tmpl w:val="62C476D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795D7F"/>
    <w:multiLevelType w:val="hybridMultilevel"/>
    <w:tmpl w:val="3730BD5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024D82"/>
    <w:multiLevelType w:val="hybridMultilevel"/>
    <w:tmpl w:val="8AE854A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4C4F68"/>
    <w:multiLevelType w:val="hybridMultilevel"/>
    <w:tmpl w:val="FDC63F3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TE2MjI0NLQwMzFU0lEKTi0uzszPAykwMqwFAM92nPctAAAA"/>
  </w:docVars>
  <w:rsids>
    <w:rsidRoot w:val="00862A47"/>
    <w:rsid w:val="00000C81"/>
    <w:rsid w:val="0000385E"/>
    <w:rsid w:val="000259DA"/>
    <w:rsid w:val="0003244E"/>
    <w:rsid w:val="0004033E"/>
    <w:rsid w:val="0006064A"/>
    <w:rsid w:val="00066140"/>
    <w:rsid w:val="0006708C"/>
    <w:rsid w:val="00073940"/>
    <w:rsid w:val="0008148E"/>
    <w:rsid w:val="000A0834"/>
    <w:rsid w:val="000A190B"/>
    <w:rsid w:val="000A31BA"/>
    <w:rsid w:val="000B3541"/>
    <w:rsid w:val="000B459B"/>
    <w:rsid w:val="000B577F"/>
    <w:rsid w:val="000D4360"/>
    <w:rsid w:val="000E1A7E"/>
    <w:rsid w:val="000E2377"/>
    <w:rsid w:val="000E3968"/>
    <w:rsid w:val="00102870"/>
    <w:rsid w:val="0010375D"/>
    <w:rsid w:val="00115A62"/>
    <w:rsid w:val="001169BD"/>
    <w:rsid w:val="00122A1A"/>
    <w:rsid w:val="00131B93"/>
    <w:rsid w:val="001321D4"/>
    <w:rsid w:val="00141A46"/>
    <w:rsid w:val="00160382"/>
    <w:rsid w:val="0016716B"/>
    <w:rsid w:val="001738EB"/>
    <w:rsid w:val="00184CBF"/>
    <w:rsid w:val="0018709D"/>
    <w:rsid w:val="001937B7"/>
    <w:rsid w:val="0019433A"/>
    <w:rsid w:val="001A1593"/>
    <w:rsid w:val="001A221F"/>
    <w:rsid w:val="001B407B"/>
    <w:rsid w:val="001C473D"/>
    <w:rsid w:val="001D78DC"/>
    <w:rsid w:val="001E11C0"/>
    <w:rsid w:val="001E2855"/>
    <w:rsid w:val="001E6D80"/>
    <w:rsid w:val="001F781E"/>
    <w:rsid w:val="00204F0E"/>
    <w:rsid w:val="00221576"/>
    <w:rsid w:val="00222D1B"/>
    <w:rsid w:val="002320E2"/>
    <w:rsid w:val="00244AF3"/>
    <w:rsid w:val="002459D4"/>
    <w:rsid w:val="00245E45"/>
    <w:rsid w:val="00271CBD"/>
    <w:rsid w:val="0027514B"/>
    <w:rsid w:val="00284775"/>
    <w:rsid w:val="002A7B7F"/>
    <w:rsid w:val="002A7D05"/>
    <w:rsid w:val="002B52DA"/>
    <w:rsid w:val="002B593E"/>
    <w:rsid w:val="002B6353"/>
    <w:rsid w:val="002B7A1D"/>
    <w:rsid w:val="002C79E8"/>
    <w:rsid w:val="002D007C"/>
    <w:rsid w:val="002D295E"/>
    <w:rsid w:val="002D305F"/>
    <w:rsid w:val="002D4BC5"/>
    <w:rsid w:val="002D7911"/>
    <w:rsid w:val="002E2FEA"/>
    <w:rsid w:val="002E75C0"/>
    <w:rsid w:val="002F1693"/>
    <w:rsid w:val="00302395"/>
    <w:rsid w:val="0030360C"/>
    <w:rsid w:val="00306B66"/>
    <w:rsid w:val="00334969"/>
    <w:rsid w:val="003358C4"/>
    <w:rsid w:val="00346C39"/>
    <w:rsid w:val="00362460"/>
    <w:rsid w:val="00365541"/>
    <w:rsid w:val="0037061D"/>
    <w:rsid w:val="00375267"/>
    <w:rsid w:val="003834FF"/>
    <w:rsid w:val="003835CF"/>
    <w:rsid w:val="00397B29"/>
    <w:rsid w:val="003A6408"/>
    <w:rsid w:val="003A664B"/>
    <w:rsid w:val="003B3962"/>
    <w:rsid w:val="003B7966"/>
    <w:rsid w:val="003B7D14"/>
    <w:rsid w:val="003C2A7B"/>
    <w:rsid w:val="003C2AD6"/>
    <w:rsid w:val="003D33E7"/>
    <w:rsid w:val="003E63CB"/>
    <w:rsid w:val="003E68D6"/>
    <w:rsid w:val="003F37B8"/>
    <w:rsid w:val="003F6626"/>
    <w:rsid w:val="00400F01"/>
    <w:rsid w:val="00404DC9"/>
    <w:rsid w:val="0041542F"/>
    <w:rsid w:val="00420A5C"/>
    <w:rsid w:val="00433F01"/>
    <w:rsid w:val="0043405E"/>
    <w:rsid w:val="004347D4"/>
    <w:rsid w:val="00445644"/>
    <w:rsid w:val="00447698"/>
    <w:rsid w:val="00452B7D"/>
    <w:rsid w:val="00467BBD"/>
    <w:rsid w:val="004738AB"/>
    <w:rsid w:val="00487786"/>
    <w:rsid w:val="0049124C"/>
    <w:rsid w:val="00491F1E"/>
    <w:rsid w:val="00492127"/>
    <w:rsid w:val="004A17E2"/>
    <w:rsid w:val="004B088C"/>
    <w:rsid w:val="004C0A14"/>
    <w:rsid w:val="004C3289"/>
    <w:rsid w:val="004C6985"/>
    <w:rsid w:val="004F11AC"/>
    <w:rsid w:val="004F2EF3"/>
    <w:rsid w:val="004F7594"/>
    <w:rsid w:val="005012A8"/>
    <w:rsid w:val="0050202D"/>
    <w:rsid w:val="00503488"/>
    <w:rsid w:val="00514E73"/>
    <w:rsid w:val="00525245"/>
    <w:rsid w:val="00525886"/>
    <w:rsid w:val="005318DD"/>
    <w:rsid w:val="00547699"/>
    <w:rsid w:val="00552CDB"/>
    <w:rsid w:val="0055468F"/>
    <w:rsid w:val="0055569C"/>
    <w:rsid w:val="0056119D"/>
    <w:rsid w:val="005625E1"/>
    <w:rsid w:val="00563130"/>
    <w:rsid w:val="00563D4D"/>
    <w:rsid w:val="00564769"/>
    <w:rsid w:val="005669CC"/>
    <w:rsid w:val="00573186"/>
    <w:rsid w:val="00583FBA"/>
    <w:rsid w:val="00584BC0"/>
    <w:rsid w:val="00593CCD"/>
    <w:rsid w:val="005C37C5"/>
    <w:rsid w:val="005C4BDA"/>
    <w:rsid w:val="005C76E7"/>
    <w:rsid w:val="005D46B6"/>
    <w:rsid w:val="005E33C6"/>
    <w:rsid w:val="005F76E7"/>
    <w:rsid w:val="00605EDB"/>
    <w:rsid w:val="00611122"/>
    <w:rsid w:val="006302C1"/>
    <w:rsid w:val="00633207"/>
    <w:rsid w:val="006347CC"/>
    <w:rsid w:val="00643A6C"/>
    <w:rsid w:val="006468CB"/>
    <w:rsid w:val="00663F08"/>
    <w:rsid w:val="00670F8A"/>
    <w:rsid w:val="0067694C"/>
    <w:rsid w:val="00694A65"/>
    <w:rsid w:val="006A3C78"/>
    <w:rsid w:val="006B1A02"/>
    <w:rsid w:val="006B5CDC"/>
    <w:rsid w:val="006B60A5"/>
    <w:rsid w:val="006E1CD0"/>
    <w:rsid w:val="006E2201"/>
    <w:rsid w:val="00702E87"/>
    <w:rsid w:val="007074E5"/>
    <w:rsid w:val="00712AF5"/>
    <w:rsid w:val="0072014A"/>
    <w:rsid w:val="007272CD"/>
    <w:rsid w:val="00730681"/>
    <w:rsid w:val="0073691B"/>
    <w:rsid w:val="007373DD"/>
    <w:rsid w:val="0075438C"/>
    <w:rsid w:val="007666EB"/>
    <w:rsid w:val="00766AF6"/>
    <w:rsid w:val="00773C71"/>
    <w:rsid w:val="00776962"/>
    <w:rsid w:val="00781AF1"/>
    <w:rsid w:val="00786196"/>
    <w:rsid w:val="0079647C"/>
    <w:rsid w:val="007B04A7"/>
    <w:rsid w:val="007B3FB2"/>
    <w:rsid w:val="007B3FB5"/>
    <w:rsid w:val="007C1EFE"/>
    <w:rsid w:val="007C1F2A"/>
    <w:rsid w:val="007C4112"/>
    <w:rsid w:val="007C41DF"/>
    <w:rsid w:val="007C7464"/>
    <w:rsid w:val="007D1BAB"/>
    <w:rsid w:val="007D476D"/>
    <w:rsid w:val="007F1156"/>
    <w:rsid w:val="007F24E7"/>
    <w:rsid w:val="007F7602"/>
    <w:rsid w:val="00802932"/>
    <w:rsid w:val="00802BF6"/>
    <w:rsid w:val="00814511"/>
    <w:rsid w:val="008162F7"/>
    <w:rsid w:val="00824008"/>
    <w:rsid w:val="00826E56"/>
    <w:rsid w:val="00827F5D"/>
    <w:rsid w:val="00834A04"/>
    <w:rsid w:val="00834BF4"/>
    <w:rsid w:val="00853D83"/>
    <w:rsid w:val="00862A47"/>
    <w:rsid w:val="008708D5"/>
    <w:rsid w:val="0087604C"/>
    <w:rsid w:val="00880B82"/>
    <w:rsid w:val="0088159B"/>
    <w:rsid w:val="00882BED"/>
    <w:rsid w:val="008941DC"/>
    <w:rsid w:val="008945CC"/>
    <w:rsid w:val="008A37D7"/>
    <w:rsid w:val="008B2A8C"/>
    <w:rsid w:val="008B56A4"/>
    <w:rsid w:val="008C23E5"/>
    <w:rsid w:val="008C638B"/>
    <w:rsid w:val="008D0D76"/>
    <w:rsid w:val="008D482E"/>
    <w:rsid w:val="008D56AC"/>
    <w:rsid w:val="008E3140"/>
    <w:rsid w:val="008E4BDC"/>
    <w:rsid w:val="008F39E1"/>
    <w:rsid w:val="008F6A1F"/>
    <w:rsid w:val="009021D6"/>
    <w:rsid w:val="00903D87"/>
    <w:rsid w:val="00907911"/>
    <w:rsid w:val="00907BBD"/>
    <w:rsid w:val="00926257"/>
    <w:rsid w:val="00933FB4"/>
    <w:rsid w:val="009365A8"/>
    <w:rsid w:val="00940223"/>
    <w:rsid w:val="00944F7C"/>
    <w:rsid w:val="00950136"/>
    <w:rsid w:val="00951146"/>
    <w:rsid w:val="0095204B"/>
    <w:rsid w:val="0095252F"/>
    <w:rsid w:val="0095756E"/>
    <w:rsid w:val="0096062E"/>
    <w:rsid w:val="00963726"/>
    <w:rsid w:val="00964C09"/>
    <w:rsid w:val="00974DD2"/>
    <w:rsid w:val="00977520"/>
    <w:rsid w:val="00981D06"/>
    <w:rsid w:val="00997AAB"/>
    <w:rsid w:val="009B02DD"/>
    <w:rsid w:val="009B232D"/>
    <w:rsid w:val="009B49C2"/>
    <w:rsid w:val="009C0B12"/>
    <w:rsid w:val="009C3138"/>
    <w:rsid w:val="009D494C"/>
    <w:rsid w:val="009D5865"/>
    <w:rsid w:val="009D77CF"/>
    <w:rsid w:val="009F3771"/>
    <w:rsid w:val="009F6772"/>
    <w:rsid w:val="00A009F4"/>
    <w:rsid w:val="00A02F3E"/>
    <w:rsid w:val="00A161EA"/>
    <w:rsid w:val="00A236F2"/>
    <w:rsid w:val="00A25666"/>
    <w:rsid w:val="00A256D5"/>
    <w:rsid w:val="00A40885"/>
    <w:rsid w:val="00A41C44"/>
    <w:rsid w:val="00A50607"/>
    <w:rsid w:val="00A5480B"/>
    <w:rsid w:val="00A55F4B"/>
    <w:rsid w:val="00A6462A"/>
    <w:rsid w:val="00A72956"/>
    <w:rsid w:val="00A80D9B"/>
    <w:rsid w:val="00A81284"/>
    <w:rsid w:val="00A82692"/>
    <w:rsid w:val="00A83EB5"/>
    <w:rsid w:val="00A85A6C"/>
    <w:rsid w:val="00AA5B3A"/>
    <w:rsid w:val="00AA6411"/>
    <w:rsid w:val="00AC5C9F"/>
    <w:rsid w:val="00AC5D39"/>
    <w:rsid w:val="00AD4CDB"/>
    <w:rsid w:val="00AE1696"/>
    <w:rsid w:val="00AF5199"/>
    <w:rsid w:val="00B058C4"/>
    <w:rsid w:val="00B065BC"/>
    <w:rsid w:val="00B17EB1"/>
    <w:rsid w:val="00B21D4B"/>
    <w:rsid w:val="00B23119"/>
    <w:rsid w:val="00B239B5"/>
    <w:rsid w:val="00B27648"/>
    <w:rsid w:val="00B31F5B"/>
    <w:rsid w:val="00B408C9"/>
    <w:rsid w:val="00B422B9"/>
    <w:rsid w:val="00B6357E"/>
    <w:rsid w:val="00B6631E"/>
    <w:rsid w:val="00B6698B"/>
    <w:rsid w:val="00B75D59"/>
    <w:rsid w:val="00B84D3F"/>
    <w:rsid w:val="00B904F1"/>
    <w:rsid w:val="00B97D22"/>
    <w:rsid w:val="00BA1C48"/>
    <w:rsid w:val="00BB60BD"/>
    <w:rsid w:val="00BB6FDE"/>
    <w:rsid w:val="00BC6F96"/>
    <w:rsid w:val="00BE11DB"/>
    <w:rsid w:val="00BF16A5"/>
    <w:rsid w:val="00C00B27"/>
    <w:rsid w:val="00C118C2"/>
    <w:rsid w:val="00C12C70"/>
    <w:rsid w:val="00C14B0E"/>
    <w:rsid w:val="00C21AF8"/>
    <w:rsid w:val="00C314DD"/>
    <w:rsid w:val="00C33029"/>
    <w:rsid w:val="00C33C9B"/>
    <w:rsid w:val="00C42BFA"/>
    <w:rsid w:val="00C616AB"/>
    <w:rsid w:val="00C61A36"/>
    <w:rsid w:val="00C66BD3"/>
    <w:rsid w:val="00C70A22"/>
    <w:rsid w:val="00C72872"/>
    <w:rsid w:val="00C86578"/>
    <w:rsid w:val="00C86D59"/>
    <w:rsid w:val="00C87819"/>
    <w:rsid w:val="00C92D83"/>
    <w:rsid w:val="00C97C39"/>
    <w:rsid w:val="00CB0674"/>
    <w:rsid w:val="00CC31FB"/>
    <w:rsid w:val="00CC3BEC"/>
    <w:rsid w:val="00CE051C"/>
    <w:rsid w:val="00D0390D"/>
    <w:rsid w:val="00D0415C"/>
    <w:rsid w:val="00D062AE"/>
    <w:rsid w:val="00D11580"/>
    <w:rsid w:val="00D119C2"/>
    <w:rsid w:val="00D33C54"/>
    <w:rsid w:val="00D33C6D"/>
    <w:rsid w:val="00D52B9B"/>
    <w:rsid w:val="00D6292C"/>
    <w:rsid w:val="00D96251"/>
    <w:rsid w:val="00D96D7F"/>
    <w:rsid w:val="00DA0EAC"/>
    <w:rsid w:val="00DA1550"/>
    <w:rsid w:val="00DA1B62"/>
    <w:rsid w:val="00DA2284"/>
    <w:rsid w:val="00DA2533"/>
    <w:rsid w:val="00DA2EAE"/>
    <w:rsid w:val="00DA7119"/>
    <w:rsid w:val="00DA7A2F"/>
    <w:rsid w:val="00DB1C22"/>
    <w:rsid w:val="00DB4E09"/>
    <w:rsid w:val="00DC011A"/>
    <w:rsid w:val="00DC2A82"/>
    <w:rsid w:val="00DC4B87"/>
    <w:rsid w:val="00DE61B0"/>
    <w:rsid w:val="00DF2648"/>
    <w:rsid w:val="00E019D2"/>
    <w:rsid w:val="00E171EA"/>
    <w:rsid w:val="00E2106F"/>
    <w:rsid w:val="00E30C1E"/>
    <w:rsid w:val="00E326B9"/>
    <w:rsid w:val="00E40B4B"/>
    <w:rsid w:val="00E46038"/>
    <w:rsid w:val="00E466CC"/>
    <w:rsid w:val="00E46D44"/>
    <w:rsid w:val="00E4772E"/>
    <w:rsid w:val="00E47A4A"/>
    <w:rsid w:val="00E65AE6"/>
    <w:rsid w:val="00E73D89"/>
    <w:rsid w:val="00E75E4F"/>
    <w:rsid w:val="00E828EC"/>
    <w:rsid w:val="00E865C4"/>
    <w:rsid w:val="00E9105C"/>
    <w:rsid w:val="00E9231A"/>
    <w:rsid w:val="00E93600"/>
    <w:rsid w:val="00EA41D2"/>
    <w:rsid w:val="00EA4581"/>
    <w:rsid w:val="00EB1F09"/>
    <w:rsid w:val="00EB4C94"/>
    <w:rsid w:val="00EC4D59"/>
    <w:rsid w:val="00ED3B45"/>
    <w:rsid w:val="00ED7055"/>
    <w:rsid w:val="00EE10FA"/>
    <w:rsid w:val="00EF13C0"/>
    <w:rsid w:val="00EF49C1"/>
    <w:rsid w:val="00EF526A"/>
    <w:rsid w:val="00F01AB3"/>
    <w:rsid w:val="00F01B60"/>
    <w:rsid w:val="00F04065"/>
    <w:rsid w:val="00F1342A"/>
    <w:rsid w:val="00F16B06"/>
    <w:rsid w:val="00F21E68"/>
    <w:rsid w:val="00F24D7B"/>
    <w:rsid w:val="00F321C3"/>
    <w:rsid w:val="00F42846"/>
    <w:rsid w:val="00F538A4"/>
    <w:rsid w:val="00F55ED0"/>
    <w:rsid w:val="00F57162"/>
    <w:rsid w:val="00F7024F"/>
    <w:rsid w:val="00F87004"/>
    <w:rsid w:val="00F9576D"/>
    <w:rsid w:val="00F96A2E"/>
    <w:rsid w:val="00F97235"/>
    <w:rsid w:val="00FB4232"/>
    <w:rsid w:val="00FB5E1A"/>
    <w:rsid w:val="00FC4257"/>
    <w:rsid w:val="00FD1648"/>
    <w:rsid w:val="00FD74C2"/>
    <w:rsid w:val="00FD7A00"/>
    <w:rsid w:val="00FD7BDA"/>
    <w:rsid w:val="00FD7DE3"/>
    <w:rsid w:val="00FE1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19A79EA"/>
  <w15:chartTrackingRefBased/>
  <w15:docId w15:val="{26A260D0-4172-4CCB-8751-FF397F61F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0681"/>
    <w:pPr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2A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C79E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603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03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03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03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03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22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21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624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2460"/>
  </w:style>
  <w:style w:type="paragraph" w:styleId="Footer">
    <w:name w:val="footer"/>
    <w:basedOn w:val="Normal"/>
    <w:link w:val="FooterChar"/>
    <w:uiPriority w:val="99"/>
    <w:unhideWhenUsed/>
    <w:rsid w:val="003624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2460"/>
  </w:style>
  <w:style w:type="table" w:styleId="TableGrid">
    <w:name w:val="Table Grid"/>
    <w:basedOn w:val="TableNormal"/>
    <w:uiPriority w:val="39"/>
    <w:rsid w:val="001E6D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37D82AC1-AF81-4CC5-904C-3887FA57FEE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92BB54-318F-43DB-A65E-996D90ABAEE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IR</Company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Lysko</dc:creator>
  <cp:keywords/>
  <dc:description/>
  <cp:lastModifiedBy>Douglas Millar</cp:lastModifiedBy>
  <cp:revision>2</cp:revision>
  <cp:lastPrinted>2021-05-11T09:00:00Z</cp:lastPrinted>
  <dcterms:created xsi:type="dcterms:W3CDTF">2021-05-24T10:38:00Z</dcterms:created>
  <dcterms:modified xsi:type="dcterms:W3CDTF">2021-05-24T10:38:00Z</dcterms:modified>
</cp:coreProperties>
</file>